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70330" w14:textId="77777777" w:rsidR="00DA141D" w:rsidRDefault="00475146">
      <w:pPr>
        <w:pStyle w:val="a4"/>
      </w:pPr>
      <w:r>
        <w:t>Отчёт по лабораторной работе 6</w:t>
      </w:r>
    </w:p>
    <w:p w14:paraId="72822D5D" w14:textId="77777777" w:rsidR="00DA141D" w:rsidRDefault="00475146">
      <w:pPr>
        <w:pStyle w:val="a5"/>
      </w:pPr>
      <w:r>
        <w:t>дисциплина: Математическое моделирование</w:t>
      </w:r>
    </w:p>
    <w:p w14:paraId="07133C67" w14:textId="77777777" w:rsidR="00DA141D" w:rsidRDefault="00475146">
      <w:pPr>
        <w:pStyle w:val="Author"/>
      </w:pPr>
      <w:r>
        <w:t>Пейтель Андре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3446062"/>
        <w:docPartObj>
          <w:docPartGallery w:val="Table of Contents"/>
          <w:docPartUnique/>
        </w:docPartObj>
      </w:sdtPr>
      <w:sdtEndPr/>
      <w:sdtContent>
        <w:p w14:paraId="0800F963" w14:textId="77777777" w:rsidR="00DA141D" w:rsidRDefault="00475146">
          <w:pPr>
            <w:pStyle w:val="ae"/>
          </w:pPr>
          <w:r>
            <w:t>Содержание</w:t>
          </w:r>
        </w:p>
        <w:p w14:paraId="286C06C2" w14:textId="607C6584" w:rsidR="002B3A6B" w:rsidRDefault="0047514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673002" w:history="1">
            <w:r w:rsidR="002B3A6B" w:rsidRPr="00644E41">
              <w:rPr>
                <w:rStyle w:val="ad"/>
                <w:noProof/>
              </w:rPr>
              <w:t>Цель работы</w:t>
            </w:r>
            <w:r w:rsidR="002B3A6B">
              <w:rPr>
                <w:noProof/>
                <w:webHidden/>
              </w:rPr>
              <w:tab/>
            </w:r>
            <w:r w:rsidR="002B3A6B">
              <w:rPr>
                <w:noProof/>
                <w:webHidden/>
              </w:rPr>
              <w:fldChar w:fldCharType="begin"/>
            </w:r>
            <w:r w:rsidR="002B3A6B">
              <w:rPr>
                <w:noProof/>
                <w:webHidden/>
              </w:rPr>
              <w:instrText xml:space="preserve"> PAGEREF _Toc71673002 \h </w:instrText>
            </w:r>
            <w:r w:rsidR="002B3A6B">
              <w:rPr>
                <w:noProof/>
                <w:webHidden/>
              </w:rPr>
            </w:r>
            <w:r w:rsidR="002B3A6B">
              <w:rPr>
                <w:noProof/>
                <w:webHidden/>
              </w:rPr>
              <w:fldChar w:fldCharType="separate"/>
            </w:r>
            <w:r w:rsidR="007A6C87">
              <w:rPr>
                <w:noProof/>
                <w:webHidden/>
              </w:rPr>
              <w:t>1</w:t>
            </w:r>
            <w:r w:rsidR="002B3A6B">
              <w:rPr>
                <w:noProof/>
                <w:webHidden/>
              </w:rPr>
              <w:fldChar w:fldCharType="end"/>
            </w:r>
          </w:hyperlink>
        </w:p>
        <w:p w14:paraId="534C185E" w14:textId="2A201F2F" w:rsidR="002B3A6B" w:rsidRDefault="002B3A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003" w:history="1">
            <w:r w:rsidRPr="00644E4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6C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FAA76" w14:textId="4D7A4EEA" w:rsidR="002B3A6B" w:rsidRDefault="002B3A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004" w:history="1">
            <w:r w:rsidRPr="00644E4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6C87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B4250" w14:textId="6E5B4F0F" w:rsidR="002B3A6B" w:rsidRDefault="002B3A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005" w:history="1">
            <w:r w:rsidRPr="00644E4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6C8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BE1EA" w14:textId="2E9895D5" w:rsidR="002B3A6B" w:rsidRDefault="002B3A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3006" w:history="1">
            <w:r w:rsidRPr="00644E4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A6C8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68263" w14:textId="77777777" w:rsidR="00DA141D" w:rsidRDefault="00475146">
          <w:r>
            <w:fldChar w:fldCharType="end"/>
          </w:r>
        </w:p>
      </w:sdtContent>
    </w:sdt>
    <w:p w14:paraId="77D4C22A" w14:textId="77777777" w:rsidR="00DA141D" w:rsidRDefault="00475146">
      <w:pPr>
        <w:pStyle w:val="1"/>
      </w:pPr>
      <w:bookmarkStart w:id="0" w:name="цель-работы"/>
      <w:bookmarkStart w:id="1" w:name="_Toc71673002"/>
      <w:r>
        <w:t>Цель работы</w:t>
      </w:r>
      <w:bookmarkEnd w:id="1"/>
    </w:p>
    <w:p w14:paraId="3829B9EC" w14:textId="77777777" w:rsidR="00DA141D" w:rsidRDefault="00475146">
      <w:pPr>
        <w:pStyle w:val="FirstParagraph"/>
      </w:pPr>
      <w:r>
        <w:t>Построить простейшую модель эпидемии с помощью Python.</w:t>
      </w:r>
    </w:p>
    <w:p w14:paraId="33CE6588" w14:textId="77777777" w:rsidR="00DA141D" w:rsidRDefault="00475146">
      <w:pPr>
        <w:pStyle w:val="1"/>
      </w:pPr>
      <w:bookmarkStart w:id="2" w:name="задание"/>
      <w:bookmarkStart w:id="3" w:name="_Toc71673003"/>
      <w:bookmarkEnd w:id="0"/>
      <w:r>
        <w:t>Задание</w:t>
      </w:r>
      <w:bookmarkEnd w:id="3"/>
    </w:p>
    <w:p w14:paraId="1019E13C" w14:textId="77777777" w:rsidR="00DA141D" w:rsidRDefault="00475146">
      <w:pPr>
        <w:pStyle w:val="FirstParagraph"/>
      </w:pPr>
      <w:r>
        <w:rPr>
          <w:b/>
          <w:bCs/>
        </w:rPr>
        <w:t>Вариант 7</w:t>
      </w:r>
    </w:p>
    <w:p w14:paraId="4BE27192" w14:textId="77777777" w:rsidR="00DA141D" w:rsidRDefault="00475146">
      <w:pPr>
        <w:pStyle w:val="a0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0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 число заболевших людей (являющихся распространителями инфе</w:t>
      </w:r>
      <w:r>
        <w:t xml:space="preserve">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3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14:paraId="492BBF69" w14:textId="77777777" w:rsidR="00DA141D" w:rsidRDefault="00475146">
      <w:pPr>
        <w:pStyle w:val="a0"/>
      </w:pPr>
      <w:r>
        <w:t>Постройте графики изменения числа особей в каждой из трех групп. Рассмотр</w:t>
      </w:r>
      <w:r>
        <w:t>ите, как будет протекать эпидемия в случае:</w:t>
      </w:r>
    </w:p>
    <w:p w14:paraId="2E5B0306" w14:textId="77777777" w:rsidR="00DA141D" w:rsidRDefault="0047514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748FDBE3" w14:textId="77777777" w:rsidR="00DA141D" w:rsidRDefault="0047514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DF38415" w14:textId="77777777" w:rsidR="00DA141D" w:rsidRDefault="00475146">
      <w:pPr>
        <w:pStyle w:val="1"/>
      </w:pPr>
      <w:bookmarkStart w:id="4" w:name="теоретическое-введение"/>
      <w:bookmarkStart w:id="5" w:name="_Toc71673004"/>
      <w:bookmarkEnd w:id="2"/>
      <w:r>
        <w:t>Теоретическое введение</w:t>
      </w:r>
      <w:bookmarkEnd w:id="5"/>
    </w:p>
    <w:p w14:paraId="121EF3C5" w14:textId="77777777" w:rsidR="00DA141D" w:rsidRDefault="00475146">
      <w:pPr>
        <w:pStyle w:val="FirstParagraph"/>
      </w:pPr>
      <w:r>
        <w:t>Предположим, что некая популяция, состоящая из N особей, (считаем, что популяция изолирована) подразделяется на три группы:</w:t>
      </w:r>
    </w:p>
    <w:p w14:paraId="487A93C0" w14:textId="77777777" w:rsidR="00DA141D" w:rsidRDefault="00475146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восприимчивые к болезни, но пока</w:t>
      </w:r>
      <w:r>
        <w:t xml:space="preserve"> здоровые особи;</w:t>
      </w:r>
    </w:p>
    <w:p w14:paraId="2182F5A8" w14:textId="77777777" w:rsidR="00DA141D" w:rsidRDefault="00475146">
      <w:pPr>
        <w:numPr>
          <w:ilvl w:val="0"/>
          <w:numId w:val="3"/>
        </w:numPr>
      </w:pPr>
      <m:oMath>
        <m:r>
          <w:rPr>
            <w:rFonts w:ascii="Cambria Math" w:hAnsi="Cambria Math"/>
          </w:rPr>
          <w:lastRenderedPageBreak/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это число инфицированных особей, которые также при этом являются распространителями инфекции;</w:t>
      </w:r>
    </w:p>
    <w:p w14:paraId="3816FDC1" w14:textId="77777777" w:rsidR="00DA141D" w:rsidRDefault="00475146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это здоровые особи с иммунитетом к болезни.</w:t>
      </w:r>
    </w:p>
    <w:p w14:paraId="6511B924" w14:textId="77777777" w:rsidR="00DA141D" w:rsidRDefault="00475146">
      <w:pPr>
        <w:pStyle w:val="FirstParagraph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считаем, что все б</w:t>
      </w:r>
      <w:r>
        <w:t xml:space="preserve">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73F886B9" w14:textId="77777777" w:rsidR="00DA141D" w:rsidRDefault="00475146">
      <w:pPr>
        <w:pStyle w:val="a0"/>
      </w:pPr>
      <w:r>
        <w:t>Таким образом, скорость изменения числа S(t) меняется по следующему закону:</w:t>
      </w:r>
    </w:p>
    <w:p w14:paraId="20554F96" w14:textId="77777777" w:rsidR="00DA141D" w:rsidRDefault="0047514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3DAE205" w14:textId="77777777" w:rsidR="00DA141D" w:rsidRDefault="00475146">
      <w:pPr>
        <w:pStyle w:val="FirstParagraph"/>
      </w:pPr>
      <w:r>
        <w:t>Поскольку каждая восприимчивая к болезни особь, которая в конце концов заболевает, сама становится инфекционной, то скорость изменения числа</w:t>
      </w:r>
      <w:r>
        <w:t xml:space="preserve"> инфекционных особей представляет разность за единицу времени между заразившимися и теми, кто уже болеет и лечится, т.е.:</w:t>
      </w:r>
    </w:p>
    <w:p w14:paraId="7F1D99F4" w14:textId="77777777" w:rsidR="00DA141D" w:rsidRDefault="0047514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DA81210" w14:textId="77777777" w:rsidR="00DA141D" w:rsidRDefault="00475146">
      <w:pPr>
        <w:pStyle w:val="FirstParagraph"/>
      </w:pPr>
      <w:r>
        <w:t>А скорость изменения выздоравливающих особей (при этом приобретающие иммунитет к боле</w:t>
      </w:r>
      <w:r>
        <w:t>зни):</w:t>
      </w:r>
    </w:p>
    <w:p w14:paraId="23C9C35C" w14:textId="77777777" w:rsidR="00DA141D" w:rsidRDefault="0047514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0E586835" w14:textId="77777777" w:rsidR="00DA141D" w:rsidRDefault="00475146">
      <w:pPr>
        <w:pStyle w:val="FirstParagraph"/>
      </w:pPr>
      <w:r>
        <w:t>Постоянные пропорциональности:</w:t>
      </w:r>
    </w:p>
    <w:p w14:paraId="70A26D2D" w14:textId="77777777" w:rsidR="00DA141D" w:rsidRDefault="00475146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α</m:t>
        </m:r>
      </m:oMath>
      <w:r>
        <w:t xml:space="preserve"> — коэффициент заболеваемости</w:t>
      </w:r>
    </w:p>
    <w:p w14:paraId="224352D5" w14:textId="77777777" w:rsidR="00DA141D" w:rsidRDefault="00475146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β</m:t>
        </m:r>
      </m:oMath>
      <w:r>
        <w:t xml:space="preserve"> — коэффициент выздоровления</w:t>
      </w:r>
    </w:p>
    <w:p w14:paraId="0BCD760C" w14:textId="77777777" w:rsidR="00DA141D" w:rsidRDefault="00475146">
      <w:pPr>
        <w:pStyle w:val="FirstParagraph"/>
      </w:pPr>
      <w:r>
        <w:t xml:space="preserve">Для того, чтобы решения соответствующих уравнений определяли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имчивых к болезни</w:t>
      </w:r>
      <w:r>
        <w:t xml:space="preserve">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64365478" w14:textId="77777777" w:rsidR="00DA141D" w:rsidRDefault="00475146">
      <w:pPr>
        <w:pStyle w:val="1"/>
      </w:pPr>
      <w:bookmarkStart w:id="6" w:name="выполнение-лабораторной-работы"/>
      <w:bookmarkStart w:id="7" w:name="_Toc71673005"/>
      <w:bookmarkEnd w:id="4"/>
      <w:r>
        <w:t>Выполнение лабораторной работы</w:t>
      </w:r>
      <w:bookmarkEnd w:id="7"/>
    </w:p>
    <w:p w14:paraId="13535C95" w14:textId="77777777" w:rsidR="00DA141D" w:rsidRDefault="00475146">
      <w:pPr>
        <w:numPr>
          <w:ilvl w:val="0"/>
          <w:numId w:val="5"/>
        </w:numPr>
      </w:pPr>
      <w:r>
        <w:t>Изучил начальные условия. Популяция состоит из 13000 особей. В начальный момент времени: 113 особ</w:t>
      </w:r>
      <w:r>
        <w:t>ей инфицированы; 13 здоровая особь с иммунитетом; (13000 - 113 - 13) особей, воприимчивых к болезни. Задал коэффициент заболеваемости, равный 0,15, и коэффициент выздоровления, равный 0,02.</w:t>
      </w:r>
    </w:p>
    <w:p w14:paraId="00138392" w14:textId="77777777" w:rsidR="00DA141D" w:rsidRDefault="00475146">
      <w:pPr>
        <w:numPr>
          <w:ilvl w:val="0"/>
          <w:numId w:val="5"/>
        </w:numPr>
      </w:pPr>
      <w:r>
        <w:t>Оформил начальные условия в код на Python:</w:t>
      </w:r>
    </w:p>
    <w:p w14:paraId="07AB1770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a = 0.15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b = 0.02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lastRenderedPageBreak/>
        <w:t>N = 1300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I0 = 113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R0 = 13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S0 = N - I0 - R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x0 = [S0, I0, R0]</w:t>
      </w:r>
    </w:p>
    <w:p w14:paraId="49AEDB49" w14:textId="77777777" w:rsidR="00DA141D" w:rsidRDefault="00475146">
      <w:pPr>
        <w:numPr>
          <w:ilvl w:val="0"/>
          <w:numId w:val="6"/>
        </w:numPr>
      </w:pPr>
      <w:r>
        <w:t xml:space="preserve">Задал условия для времен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0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1</m:t>
        </m:r>
      </m:oMath>
      <w:r>
        <w:t xml:space="preserve"> – шаг изменения времени.</w:t>
      </w:r>
    </w:p>
    <w:p w14:paraId="541F5E79" w14:textId="77777777" w:rsidR="00DA141D" w:rsidRDefault="00475146">
      <w:pPr>
        <w:numPr>
          <w:ilvl w:val="0"/>
          <w:numId w:val="6"/>
        </w:numPr>
      </w:pPr>
      <w:r>
        <w:t>Добавил в программу условия, описывающие время</w:t>
      </w:r>
      <w:r>
        <w:t>:</w:t>
      </w:r>
    </w:p>
    <w:p w14:paraId="52781F3F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t0 = 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tmax = 20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dt = 0.01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t = np.arange(t0, tmax, dt)</w:t>
      </w:r>
    </w:p>
    <w:p w14:paraId="6553A52D" w14:textId="77777777" w:rsidR="00DA141D" w:rsidRDefault="00475146">
      <w:pPr>
        <w:pStyle w:val="Compact"/>
        <w:numPr>
          <w:ilvl w:val="0"/>
          <w:numId w:val="7"/>
        </w:numPr>
      </w:pPr>
      <w:r>
        <w:t>Запрограммировал систему уравнений, соответствующую 1-ому случаю (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14:paraId="54F4A1C3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def S1(x, t):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1_0 = 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1_1 = -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1_2 =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return dx1_0, dx1_1, dx1_2</w:t>
      </w:r>
    </w:p>
    <w:p w14:paraId="47EE9DB1" w14:textId="77777777" w:rsidR="00DA141D" w:rsidRDefault="00475146">
      <w:pPr>
        <w:pStyle w:val="Compact"/>
        <w:numPr>
          <w:ilvl w:val="0"/>
          <w:numId w:val="8"/>
        </w:numPr>
      </w:pPr>
      <w:r>
        <w:t>Запрограммировал систем</w:t>
      </w:r>
      <w:r>
        <w:t>у уравнений, соответствующую 2-ому случаю (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14:paraId="28245FB3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def S2(x, t):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2_0 = -a*x[0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2_1 = a*x[0] -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2_2 =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return dx2_0, dx2_1, dx2_2</w:t>
      </w:r>
    </w:p>
    <w:p w14:paraId="16782C0C" w14:textId="77777777" w:rsidR="00DA141D" w:rsidRDefault="00475146">
      <w:pPr>
        <w:pStyle w:val="Compact"/>
        <w:numPr>
          <w:ilvl w:val="0"/>
          <w:numId w:val="9"/>
        </w:numPr>
      </w:pPr>
      <w:r>
        <w:t>Запрограммировал решение систем уравнений:</w:t>
      </w:r>
    </w:p>
    <w:p w14:paraId="1B3E8FEB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y1 = odeint(S1, x0, t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y2 = odeint(S2, x0, t)</w:t>
      </w:r>
    </w:p>
    <w:p w14:paraId="4A23EFC1" w14:textId="77777777" w:rsidR="00DA141D" w:rsidRDefault="00475146">
      <w:pPr>
        <w:pStyle w:val="Compact"/>
        <w:numPr>
          <w:ilvl w:val="0"/>
          <w:numId w:val="10"/>
        </w:numPr>
      </w:pPr>
      <w:r>
        <w:t>Оп</w:t>
      </w:r>
      <w:r>
        <w:t>исал построение графика для 1-ого случая (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14:paraId="5FB1A098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plt.plot(t, y1[:,0], label='S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1[:,1], label='I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1[:,2], label='R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title('I(0) &lt;= I*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legend()</w:t>
      </w:r>
    </w:p>
    <w:p w14:paraId="3C6ACD1F" w14:textId="77777777" w:rsidR="00DA141D" w:rsidRDefault="00475146">
      <w:pPr>
        <w:pStyle w:val="Compact"/>
        <w:numPr>
          <w:ilvl w:val="0"/>
          <w:numId w:val="11"/>
        </w:numPr>
      </w:pPr>
      <w:r>
        <w:t>Описал построение графика для 2-ого случая (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):</w:t>
      </w:r>
    </w:p>
    <w:p w14:paraId="684BF94C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t>plt.plot(t, y2[:,0], label='S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2[:,1], label='I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2[:,2], label='R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title('I(0) &gt; I*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legend()</w:t>
      </w:r>
    </w:p>
    <w:p w14:paraId="45A7CD0C" w14:textId="77777777" w:rsidR="00DA141D" w:rsidRDefault="00475146">
      <w:pPr>
        <w:pStyle w:val="Compact"/>
        <w:numPr>
          <w:ilvl w:val="0"/>
          <w:numId w:val="12"/>
        </w:numPr>
      </w:pPr>
      <w:r>
        <w:t>Собрал код программы воедино и получила следующее:</w:t>
      </w:r>
    </w:p>
    <w:p w14:paraId="5172298A" w14:textId="77777777" w:rsidR="00DA141D" w:rsidRPr="002B3A6B" w:rsidRDefault="00475146">
      <w:pPr>
        <w:pStyle w:val="SourceCode"/>
        <w:rPr>
          <w:lang w:val="en-US"/>
        </w:rPr>
      </w:pPr>
      <w:r w:rsidRPr="002B3A6B">
        <w:rPr>
          <w:rStyle w:val="VerbatimChar"/>
          <w:lang w:val="en-US"/>
        </w:rPr>
        <w:lastRenderedPageBreak/>
        <w:t>import mat</w:t>
      </w:r>
      <w:r w:rsidRPr="002B3A6B">
        <w:rPr>
          <w:rStyle w:val="VerbatimChar"/>
          <w:lang w:val="en-US"/>
        </w:rPr>
        <w:t>h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import numpy as np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from scipy.integrate import odeint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import matplotlib.pyplot as plt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a = 0.15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b = 0.02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N = 13000   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I0 = 113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R0 = 13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S0 = N - I0 - R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x0 = [S0, I0, R0]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t0 = 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tmax = 20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dt = 0.01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t = np.arange(t0, tmax, dt)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def S1(x, t):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1_0 =</w:t>
      </w:r>
      <w:r w:rsidRPr="002B3A6B">
        <w:rPr>
          <w:rStyle w:val="VerbatimChar"/>
          <w:lang w:val="en-US"/>
        </w:rPr>
        <w:t xml:space="preserve"> 0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1_1 = -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1_2 =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return dx1_0, dx1_1, dx1_2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def S2(x, t):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2_0 = -a*x[0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2_1 = a*x[0] -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dx2_2 = b*x[1]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    return dx2_0, dx2_1, dx2_2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y1 = odeint(S1, x0, t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y2 = odeint(S2, x0, t)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 xml:space="preserve">plt.plot(t, y1[:,0], </w:t>
      </w:r>
      <w:r w:rsidRPr="002B3A6B">
        <w:rPr>
          <w:rStyle w:val="VerbatimChar"/>
          <w:lang w:val="en-US"/>
        </w:rPr>
        <w:t>label='S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1[:,1], label='I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1[:,2], label='R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title('I(0) &lt;= I*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legend()</w:t>
      </w:r>
      <w:r w:rsidRPr="002B3A6B">
        <w:rPr>
          <w:lang w:val="en-US"/>
        </w:rPr>
        <w:br/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2[:,0], label='S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2[:,1], label='I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plot(t, y2[:,2], label='R(t)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title('I(0) &gt; I*')</w:t>
      </w:r>
      <w:r w:rsidRPr="002B3A6B">
        <w:rPr>
          <w:lang w:val="en-US"/>
        </w:rPr>
        <w:br/>
      </w:r>
      <w:r w:rsidRPr="002B3A6B">
        <w:rPr>
          <w:rStyle w:val="VerbatimChar"/>
          <w:lang w:val="en-US"/>
        </w:rPr>
        <w:t>plt.legend()</w:t>
      </w:r>
    </w:p>
    <w:p w14:paraId="4179C7D4" w14:textId="1391F8A5" w:rsidR="00DA141D" w:rsidRDefault="00475146" w:rsidP="002B3A6B">
      <w:pPr>
        <w:pStyle w:val="Compact"/>
        <w:numPr>
          <w:ilvl w:val="0"/>
          <w:numId w:val="13"/>
        </w:numPr>
      </w:pPr>
      <w:r>
        <w:lastRenderedPageBreak/>
        <w:t xml:space="preserve">Получил следующие динамики изменения числа людей из каждой группы </w:t>
      </w:r>
      <w:bookmarkStart w:id="8" w:name="fig:001"/>
      <w:r>
        <w:rPr>
          <w:noProof/>
        </w:rPr>
        <w:drawing>
          <wp:inline distT="0" distB="0" distL="0" distR="0" wp14:anchorId="28EBE98E" wp14:editId="7D6BBD81">
            <wp:extent cx="4914900" cy="3352800"/>
            <wp:effectExtent l="0" t="0" r="0" b="0"/>
            <wp:docPr id="1" name="Picture" descr="Динамика изменения числа людей в каждой из трех групп при I(0) 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7F3EB93" w14:textId="77777777" w:rsidR="00DA141D" w:rsidRDefault="00475146">
      <w:pPr>
        <w:pStyle w:val="ImageCaption"/>
      </w:pPr>
      <w:r>
        <w:t>Д</w:t>
      </w:r>
      <w:r>
        <w:t xml:space="preserve">инамика изменения числа людей в каждой из трех групп пр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63A16541" w14:textId="77777777" w:rsidR="00DA141D" w:rsidRDefault="00475146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95204A9" wp14:editId="4A89988B">
            <wp:extent cx="4914900" cy="3352800"/>
            <wp:effectExtent l="0" t="0" r="0" b="0"/>
            <wp:docPr id="2" name="Picture" descr="Динамика изменения числа людей в каждой из трех групп при I(0) &gt;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1B65C62" w14:textId="77777777" w:rsidR="00DA141D" w:rsidRDefault="00475146">
      <w:pPr>
        <w:pStyle w:val="ImageCaption"/>
      </w:pPr>
      <w:r>
        <w:t xml:space="preserve">Динамика изменения числа людей в каждой из трех групп пр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0C02F96A" w14:textId="77777777" w:rsidR="00DA141D" w:rsidRDefault="00475146">
      <w:pPr>
        <w:pStyle w:val="1"/>
      </w:pPr>
      <w:bookmarkStart w:id="10" w:name="выводы"/>
      <w:bookmarkStart w:id="11" w:name="_Toc71673006"/>
      <w:bookmarkEnd w:id="6"/>
      <w:r>
        <w:t>Выводы</w:t>
      </w:r>
      <w:bookmarkEnd w:id="11"/>
    </w:p>
    <w:p w14:paraId="69271ADE" w14:textId="77777777" w:rsidR="00DA141D" w:rsidRDefault="00475146">
      <w:pPr>
        <w:pStyle w:val="FirstParagraph"/>
      </w:pPr>
      <w:r>
        <w:t>Построил простейшую модель эпидемии с помощью Python.</w:t>
      </w:r>
    </w:p>
    <w:p w14:paraId="1C3E9BCE" w14:textId="77777777" w:rsidR="00DA141D" w:rsidRDefault="00475146">
      <w:pPr>
        <w:pStyle w:val="a0"/>
      </w:pPr>
      <w:r>
        <w:t>В обоих случаях люди острова смогут победить болезнь.</w:t>
      </w:r>
      <w:bookmarkEnd w:id="10"/>
    </w:p>
    <w:sectPr w:rsidR="00DA14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246F5" w14:textId="77777777" w:rsidR="00475146" w:rsidRDefault="00475146">
      <w:pPr>
        <w:spacing w:after="0"/>
      </w:pPr>
      <w:r>
        <w:separator/>
      </w:r>
    </w:p>
  </w:endnote>
  <w:endnote w:type="continuationSeparator" w:id="0">
    <w:p w14:paraId="3B17F056" w14:textId="77777777" w:rsidR="00475146" w:rsidRDefault="004751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8AD74" w14:textId="77777777" w:rsidR="00475146" w:rsidRDefault="00475146">
      <w:r>
        <w:separator/>
      </w:r>
    </w:p>
  </w:footnote>
  <w:footnote w:type="continuationSeparator" w:id="0">
    <w:p w14:paraId="124EBF38" w14:textId="77777777" w:rsidR="00475146" w:rsidRDefault="00475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A417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ECA50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6962E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6EE5A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B13AB12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D46E0E7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D698282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FAE47EB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1EB2E62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21"/>
    <w:multiLevelType w:val="multilevel"/>
    <w:tmpl w:val="DD9A0CC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79F0565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69E041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3A6B"/>
    <w:rsid w:val="00475146"/>
    <w:rsid w:val="004E29B3"/>
    <w:rsid w:val="00590D07"/>
    <w:rsid w:val="00784D58"/>
    <w:rsid w:val="007A6C87"/>
    <w:rsid w:val="008D6863"/>
    <w:rsid w:val="00B86B75"/>
    <w:rsid w:val="00BC48D5"/>
    <w:rsid w:val="00C36279"/>
    <w:rsid w:val="00DA14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5D396"/>
  <w15:docId w15:val="{9EEAF305-61B3-4F46-890D-134A8125D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B3A6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24</Words>
  <Characters>4703</Characters>
  <Application>Microsoft Office Word</Application>
  <DocSecurity>0</DocSecurity>
  <Lines>39</Lines>
  <Paragraphs>11</Paragraphs>
  <ScaleCrop>false</ScaleCrop>
  <Company/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Пейтель Андрей Андреевич, НПИбд-02-18</dc:creator>
  <cp:keywords/>
  <cp:lastModifiedBy>Пейтель Андрей Андреевич</cp:lastModifiedBy>
  <cp:revision>4</cp:revision>
  <cp:lastPrinted>2021-05-11T21:50:00Z</cp:lastPrinted>
  <dcterms:created xsi:type="dcterms:W3CDTF">2021-05-11T21:49:00Z</dcterms:created>
  <dcterms:modified xsi:type="dcterms:W3CDTF">2021-05-11T21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